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1B452" w14:textId="4EB48A74" w:rsidR="002E3E54" w:rsidRPr="00904EAD" w:rsidRDefault="00825AF3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  <w:u w:val="single"/>
        </w:rPr>
        <w:t>J</w:t>
      </w:r>
      <w:r w:rsidR="007D2A94">
        <w:rPr>
          <w:rFonts w:ascii="Arial" w:hAnsi="Arial" w:cs="Arial"/>
          <w:sz w:val="24"/>
          <w:szCs w:val="24"/>
          <w:u w:val="single"/>
        </w:rPr>
        <w:t>uly 11</w:t>
      </w:r>
      <w:r w:rsidR="007D2A94" w:rsidRPr="007D2A94">
        <w:rPr>
          <w:rFonts w:ascii="Arial" w:hAnsi="Arial" w:cs="Arial"/>
          <w:sz w:val="24"/>
          <w:szCs w:val="24"/>
          <w:u w:val="single"/>
          <w:vertAlign w:val="superscript"/>
        </w:rPr>
        <w:t>th</w:t>
      </w:r>
      <w:r w:rsidR="00683456">
        <w:rPr>
          <w:rFonts w:ascii="Arial" w:hAnsi="Arial" w:cs="Arial"/>
          <w:sz w:val="24"/>
          <w:szCs w:val="24"/>
          <w:u w:val="single"/>
        </w:rPr>
        <w:t>, 2019</w:t>
      </w:r>
      <w:r w:rsidR="00E06008">
        <w:rPr>
          <w:rFonts w:ascii="Arial" w:hAnsi="Arial" w:cs="Arial"/>
          <w:sz w:val="24"/>
          <w:szCs w:val="24"/>
          <w:u w:val="single"/>
        </w:rPr>
        <w:t xml:space="preserve"> CMTR</w:t>
      </w:r>
      <w:r w:rsidR="002E3E54" w:rsidRPr="00904EAD">
        <w:rPr>
          <w:rFonts w:ascii="Arial" w:hAnsi="Arial" w:cs="Arial"/>
          <w:sz w:val="24"/>
          <w:szCs w:val="24"/>
          <w:u w:val="single"/>
        </w:rPr>
        <w:t xml:space="preserve"> Meeting Minutes</w:t>
      </w:r>
    </w:p>
    <w:p w14:paraId="12AF8AEE" w14:textId="77777777" w:rsidR="009808A4" w:rsidRPr="00904EAD" w:rsidRDefault="009808A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73717778" w14:textId="572FE3DC" w:rsidR="00EB4B3B" w:rsidRPr="00904EAD" w:rsidRDefault="00EB4B3B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904EAD">
        <w:rPr>
          <w:rFonts w:ascii="Arial" w:hAnsi="Arial" w:cs="Arial"/>
          <w:sz w:val="24"/>
          <w:szCs w:val="24"/>
        </w:rPr>
        <w:t xml:space="preserve">At </w:t>
      </w:r>
      <w:r w:rsidR="00F1569E">
        <w:rPr>
          <w:rFonts w:ascii="Arial" w:hAnsi="Arial" w:cs="Arial"/>
          <w:sz w:val="24"/>
          <w:szCs w:val="24"/>
        </w:rPr>
        <w:t xml:space="preserve">approximately </w:t>
      </w:r>
      <w:r w:rsidR="00051B82">
        <w:rPr>
          <w:rFonts w:ascii="Arial" w:hAnsi="Arial" w:cs="Arial"/>
          <w:sz w:val="24"/>
          <w:szCs w:val="24"/>
        </w:rPr>
        <w:t>11</w:t>
      </w:r>
      <w:r w:rsidR="00825AF3">
        <w:rPr>
          <w:rFonts w:ascii="Arial" w:hAnsi="Arial" w:cs="Arial"/>
          <w:sz w:val="24"/>
          <w:szCs w:val="24"/>
        </w:rPr>
        <w:t>:00</w:t>
      </w:r>
      <w:r w:rsidR="00051B82">
        <w:rPr>
          <w:rFonts w:ascii="Arial" w:hAnsi="Arial" w:cs="Arial"/>
          <w:sz w:val="24"/>
          <w:szCs w:val="24"/>
        </w:rPr>
        <w:t xml:space="preserve"> </w:t>
      </w:r>
      <w:r w:rsidR="00E06008">
        <w:rPr>
          <w:rFonts w:ascii="Arial" w:hAnsi="Arial" w:cs="Arial"/>
          <w:sz w:val="24"/>
          <w:szCs w:val="24"/>
        </w:rPr>
        <w:t xml:space="preserve">am </w:t>
      </w:r>
      <w:r w:rsidR="00F1569E">
        <w:rPr>
          <w:rFonts w:ascii="Arial" w:hAnsi="Arial" w:cs="Arial"/>
          <w:sz w:val="24"/>
          <w:szCs w:val="24"/>
        </w:rPr>
        <w:t>the board meeting started.</w:t>
      </w:r>
      <w:r w:rsidRPr="00904EAD">
        <w:rPr>
          <w:rFonts w:ascii="Arial" w:hAnsi="Arial" w:cs="Arial"/>
          <w:sz w:val="24"/>
          <w:szCs w:val="24"/>
        </w:rPr>
        <w:t xml:space="preserve"> </w:t>
      </w:r>
    </w:p>
    <w:p w14:paraId="63011A79" w14:textId="0D257153" w:rsidR="00904EAD" w:rsidRPr="00904EAD" w:rsidRDefault="002E3E5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904EAD">
        <w:rPr>
          <w:rFonts w:ascii="Arial" w:hAnsi="Arial" w:cs="Arial"/>
          <w:sz w:val="24"/>
          <w:szCs w:val="24"/>
        </w:rPr>
        <w:t>Board members Present were</w:t>
      </w:r>
      <w:r w:rsidR="00825AF3">
        <w:rPr>
          <w:rFonts w:ascii="Arial" w:hAnsi="Arial" w:cs="Arial"/>
          <w:sz w:val="24"/>
          <w:szCs w:val="24"/>
        </w:rPr>
        <w:t xml:space="preserve"> Shelli Ellis, </w:t>
      </w:r>
      <w:r w:rsidR="007D2A94">
        <w:rPr>
          <w:rFonts w:ascii="Arial" w:hAnsi="Arial" w:cs="Arial"/>
          <w:sz w:val="24"/>
          <w:szCs w:val="24"/>
        </w:rPr>
        <w:t xml:space="preserve">Shannon Byerly, Bruce Briscoe, </w:t>
      </w:r>
      <w:r w:rsidR="00444A55">
        <w:rPr>
          <w:rFonts w:ascii="Arial" w:hAnsi="Arial" w:cs="Arial"/>
          <w:sz w:val="24"/>
          <w:szCs w:val="24"/>
        </w:rPr>
        <w:t>Chad Bauer</w:t>
      </w:r>
      <w:r w:rsidR="00A45210">
        <w:rPr>
          <w:rFonts w:ascii="Arial" w:hAnsi="Arial" w:cs="Arial"/>
          <w:sz w:val="24"/>
          <w:szCs w:val="24"/>
        </w:rPr>
        <w:t>, and Dave Clements</w:t>
      </w:r>
      <w:r w:rsidR="00E06008">
        <w:rPr>
          <w:rFonts w:ascii="Arial" w:hAnsi="Arial" w:cs="Arial"/>
          <w:sz w:val="24"/>
          <w:szCs w:val="24"/>
        </w:rPr>
        <w:t xml:space="preserve">. </w:t>
      </w:r>
      <w:r w:rsidRPr="00904EAD">
        <w:rPr>
          <w:rFonts w:ascii="Arial" w:hAnsi="Arial" w:cs="Arial"/>
          <w:sz w:val="24"/>
          <w:szCs w:val="24"/>
        </w:rPr>
        <w:t xml:space="preserve">Also present </w:t>
      </w:r>
      <w:r w:rsidR="00E06008">
        <w:rPr>
          <w:rFonts w:ascii="Arial" w:hAnsi="Arial" w:cs="Arial"/>
          <w:sz w:val="24"/>
          <w:szCs w:val="24"/>
        </w:rPr>
        <w:t>was Regional Training Coordinator, Jason Smith.</w:t>
      </w:r>
    </w:p>
    <w:p w14:paraId="3C6172BE" w14:textId="77777777" w:rsidR="00904EAD" w:rsidRPr="00904EAD" w:rsidRDefault="00F1569E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roduction w</w:t>
      </w:r>
      <w:r w:rsidR="00127338" w:rsidRPr="00904EAD">
        <w:rPr>
          <w:rFonts w:ascii="Arial" w:hAnsi="Arial" w:cs="Arial"/>
          <w:sz w:val="24"/>
          <w:szCs w:val="24"/>
        </w:rPr>
        <w:t>as conducted</w:t>
      </w:r>
      <w:r w:rsidR="009E5323" w:rsidRPr="00904EAD">
        <w:rPr>
          <w:rFonts w:ascii="Arial" w:hAnsi="Arial" w:cs="Arial"/>
          <w:sz w:val="24"/>
          <w:szCs w:val="24"/>
        </w:rPr>
        <w:t xml:space="preserve"> and a si</w:t>
      </w:r>
      <w:r w:rsidR="00904EAD" w:rsidRPr="00904EAD">
        <w:rPr>
          <w:rFonts w:ascii="Arial" w:hAnsi="Arial" w:cs="Arial"/>
          <w:sz w:val="24"/>
          <w:szCs w:val="24"/>
        </w:rPr>
        <w:t xml:space="preserve">gn in sheet was passed around. </w:t>
      </w:r>
    </w:p>
    <w:p w14:paraId="01BEAAD5" w14:textId="6ED5AEB0" w:rsidR="00A45210" w:rsidRDefault="00E06008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son Smith gave the financial report</w:t>
      </w:r>
      <w:r w:rsidR="007D2A94">
        <w:rPr>
          <w:rFonts w:ascii="Arial" w:hAnsi="Arial" w:cs="Arial"/>
          <w:sz w:val="24"/>
          <w:szCs w:val="24"/>
        </w:rPr>
        <w:t>, which is the first report for the new Grant cycle</w:t>
      </w:r>
      <w:r>
        <w:rPr>
          <w:rFonts w:ascii="Arial" w:hAnsi="Arial" w:cs="Arial"/>
          <w:sz w:val="24"/>
          <w:szCs w:val="24"/>
        </w:rPr>
        <w:t xml:space="preserve">. </w:t>
      </w:r>
      <w:r w:rsidR="007D2A94">
        <w:rPr>
          <w:rFonts w:ascii="Arial" w:hAnsi="Arial" w:cs="Arial"/>
          <w:sz w:val="24"/>
          <w:szCs w:val="24"/>
        </w:rPr>
        <w:t>CMTR has</w:t>
      </w:r>
      <w:r>
        <w:rPr>
          <w:rFonts w:ascii="Arial" w:hAnsi="Arial" w:cs="Arial"/>
          <w:sz w:val="24"/>
          <w:szCs w:val="24"/>
        </w:rPr>
        <w:t xml:space="preserve"> $</w:t>
      </w:r>
      <w:r w:rsidR="00825AF3">
        <w:rPr>
          <w:rFonts w:ascii="Arial" w:hAnsi="Arial" w:cs="Arial"/>
          <w:sz w:val="24"/>
          <w:szCs w:val="24"/>
        </w:rPr>
        <w:t>1</w:t>
      </w:r>
      <w:r w:rsidR="007D2A94">
        <w:rPr>
          <w:rFonts w:ascii="Arial" w:hAnsi="Arial" w:cs="Arial"/>
          <w:sz w:val="24"/>
          <w:szCs w:val="24"/>
        </w:rPr>
        <w:t>31</w:t>
      </w:r>
      <w:r w:rsidR="00825AF3">
        <w:rPr>
          <w:rFonts w:ascii="Arial" w:hAnsi="Arial" w:cs="Arial"/>
          <w:sz w:val="24"/>
          <w:szCs w:val="24"/>
        </w:rPr>
        <w:t>,</w:t>
      </w:r>
      <w:r w:rsidR="007D2A94">
        <w:rPr>
          <w:rFonts w:ascii="Arial" w:hAnsi="Arial" w:cs="Arial"/>
          <w:sz w:val="24"/>
          <w:szCs w:val="24"/>
        </w:rPr>
        <w:t>810</w:t>
      </w:r>
      <w:r w:rsidR="00825AF3">
        <w:rPr>
          <w:rFonts w:ascii="Arial" w:hAnsi="Arial" w:cs="Arial"/>
          <w:sz w:val="24"/>
          <w:szCs w:val="24"/>
        </w:rPr>
        <w:t>.</w:t>
      </w:r>
      <w:r w:rsidR="007D2A94">
        <w:rPr>
          <w:rFonts w:ascii="Arial" w:hAnsi="Arial" w:cs="Arial"/>
          <w:sz w:val="24"/>
          <w:szCs w:val="24"/>
        </w:rPr>
        <w:t>0</w:t>
      </w:r>
      <w:r w:rsidR="00825AF3">
        <w:rPr>
          <w:rFonts w:ascii="Arial" w:hAnsi="Arial" w:cs="Arial"/>
          <w:sz w:val="24"/>
          <w:szCs w:val="24"/>
        </w:rPr>
        <w:t xml:space="preserve">0 </w:t>
      </w:r>
      <w:r>
        <w:rPr>
          <w:rFonts w:ascii="Arial" w:hAnsi="Arial" w:cs="Arial"/>
          <w:sz w:val="24"/>
          <w:szCs w:val="24"/>
        </w:rPr>
        <w:t>in t</w:t>
      </w:r>
      <w:r w:rsidR="00051B82">
        <w:rPr>
          <w:rFonts w:ascii="Arial" w:hAnsi="Arial" w:cs="Arial"/>
          <w:sz w:val="24"/>
          <w:szCs w:val="24"/>
        </w:rPr>
        <w:t>he training line item</w:t>
      </w:r>
      <w:r w:rsidR="007D2A94">
        <w:rPr>
          <w:rFonts w:ascii="Arial" w:hAnsi="Arial" w:cs="Arial"/>
          <w:sz w:val="24"/>
          <w:szCs w:val="24"/>
        </w:rPr>
        <w:t>, and $20,991.00 in the Equipment line item.  In the Scholarships line item, CMTR started with $30,000.00 and approved 7 scholarships in June for a total of $5085.00, leaving a balance of $24,915.00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F37F1C9" w14:textId="5EA2EEBF" w:rsidR="00825AF3" w:rsidRDefault="00825AF3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0AAC6DF9" w14:textId="77777777" w:rsidR="002E3E54" w:rsidRPr="00904EAD" w:rsidRDefault="002E3E54" w:rsidP="002E3E54">
      <w:p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904EAD">
        <w:rPr>
          <w:rFonts w:ascii="Arial" w:hAnsi="Arial" w:cs="Arial"/>
          <w:b/>
          <w:sz w:val="24"/>
          <w:szCs w:val="24"/>
          <w:u w:val="single"/>
        </w:rPr>
        <w:t>Old Business</w:t>
      </w:r>
      <w:r w:rsidR="009808A4" w:rsidRPr="00904EAD">
        <w:rPr>
          <w:rFonts w:ascii="Arial" w:hAnsi="Arial" w:cs="Arial"/>
          <w:b/>
          <w:sz w:val="24"/>
          <w:szCs w:val="24"/>
          <w:u w:val="single"/>
        </w:rPr>
        <w:t>:</w:t>
      </w:r>
    </w:p>
    <w:p w14:paraId="1403981A" w14:textId="77777777" w:rsidR="00DC1292" w:rsidRDefault="00DC1292" w:rsidP="00DC1292">
      <w:p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</w:p>
    <w:p w14:paraId="32677B60" w14:textId="353DE790" w:rsid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>FY</w:t>
      </w:r>
      <w:r w:rsidR="007D2A94">
        <w:rPr>
          <w:rFonts w:ascii="Arial" w:hAnsi="Arial" w:cs="Arial"/>
          <w:sz w:val="24"/>
          <w:szCs w:val="24"/>
        </w:rPr>
        <w:t>19 Grant has been closed out.  CMTR served 282 Officer</w:t>
      </w:r>
      <w:r w:rsidR="006907DA">
        <w:rPr>
          <w:rFonts w:ascii="Arial" w:hAnsi="Arial" w:cs="Arial"/>
          <w:sz w:val="24"/>
          <w:szCs w:val="24"/>
        </w:rPr>
        <w:t>s</w:t>
      </w:r>
      <w:r w:rsidR="007D2A94">
        <w:rPr>
          <w:rFonts w:ascii="Arial" w:hAnsi="Arial" w:cs="Arial"/>
          <w:sz w:val="24"/>
          <w:szCs w:val="24"/>
        </w:rPr>
        <w:t xml:space="preserve"> (113 urban, 169 rural</w:t>
      </w:r>
      <w:r w:rsidR="006907DA">
        <w:rPr>
          <w:rFonts w:ascii="Arial" w:hAnsi="Arial" w:cs="Arial"/>
          <w:sz w:val="24"/>
          <w:szCs w:val="24"/>
        </w:rPr>
        <w:t>) through training.  There were 65 Scholarships given out and a total of 10,625 training hours provided with both.</w:t>
      </w:r>
    </w:p>
    <w:p w14:paraId="22E94333" w14:textId="15DB4A89" w:rsidR="006907DA" w:rsidRPr="00825AF3" w:rsidRDefault="006907DA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MTR spent 99.56% of the FT19 budget or $329,620 and only left $1500.00 unspent.</w:t>
      </w:r>
    </w:p>
    <w:p w14:paraId="3CD42F49" w14:textId="6CC98EE2" w:rsidR="00825AF3" w:rsidRDefault="006907DA" w:rsidP="00825AF3">
      <w:pPr>
        <w:pStyle w:val="ListParagraph"/>
        <w:numPr>
          <w:ilvl w:val="0"/>
          <w:numId w:val="18"/>
        </w:numPr>
        <w:spacing w:before="12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ruary - June meeting locations</w:t>
      </w:r>
    </w:p>
    <w:p w14:paraId="234B6577" w14:textId="77777777" w:rsidR="006907DA" w:rsidRDefault="006907DA" w:rsidP="006907DA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 2020-Pueblo County SO</w:t>
      </w:r>
    </w:p>
    <w:p w14:paraId="1E804BB1" w14:textId="77777777" w:rsidR="006907DA" w:rsidRDefault="006907DA" w:rsidP="006907DA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 2020-Woodland Park PD</w:t>
      </w:r>
    </w:p>
    <w:p w14:paraId="3AE48763" w14:textId="77777777" w:rsidR="006907DA" w:rsidRDefault="006907DA" w:rsidP="006907DA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r 2020-Pikes Peak Community College PD</w:t>
      </w:r>
    </w:p>
    <w:p w14:paraId="6C2AC2BE" w14:textId="77777777" w:rsidR="006907DA" w:rsidRDefault="006907DA" w:rsidP="006907DA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 2020-Manitou Springs PD</w:t>
      </w:r>
    </w:p>
    <w:p w14:paraId="3F7DF4CD" w14:textId="77777777" w:rsidR="006907DA" w:rsidRPr="00825AF3" w:rsidRDefault="006907DA" w:rsidP="006907DA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2020-Custer County SO</w:t>
      </w:r>
    </w:p>
    <w:p w14:paraId="139C36FB" w14:textId="77777777" w:rsidR="00FD662F" w:rsidRPr="00FD662F" w:rsidRDefault="00FD662F" w:rsidP="002E3E54">
      <w:pPr>
        <w:spacing w:before="120" w:after="120" w:line="240" w:lineRule="auto"/>
        <w:rPr>
          <w:rStyle w:val="Hyperlink"/>
          <w:rFonts w:ascii="Arial" w:hAnsi="Arial" w:cs="Arial"/>
          <w:b/>
          <w:color w:val="auto"/>
          <w:sz w:val="24"/>
          <w:szCs w:val="24"/>
        </w:rPr>
      </w:pPr>
      <w:r w:rsidRPr="00FD662F">
        <w:rPr>
          <w:rStyle w:val="Hyperlink"/>
          <w:rFonts w:ascii="Arial" w:hAnsi="Arial" w:cs="Arial"/>
          <w:b/>
          <w:color w:val="auto"/>
          <w:sz w:val="24"/>
          <w:szCs w:val="24"/>
        </w:rPr>
        <w:t>New Business</w:t>
      </w:r>
      <w:r>
        <w:rPr>
          <w:rStyle w:val="Hyperlink"/>
          <w:rFonts w:ascii="Arial" w:hAnsi="Arial" w:cs="Arial"/>
          <w:b/>
          <w:color w:val="auto"/>
          <w:sz w:val="24"/>
          <w:szCs w:val="24"/>
        </w:rPr>
        <w:t>:</w:t>
      </w:r>
    </w:p>
    <w:p w14:paraId="6AF5EBE2" w14:textId="77777777" w:rsidR="00444A55" w:rsidRDefault="00444A55" w:rsidP="00CA102C">
      <w:p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</w:p>
    <w:p w14:paraId="2CC53728" w14:textId="77777777" w:rsidR="006907DA" w:rsidRPr="006907DA" w:rsidRDefault="006907DA" w:rsidP="006907DA">
      <w:pPr>
        <w:pStyle w:val="ListParagraph"/>
        <w:numPr>
          <w:ilvl w:val="0"/>
          <w:numId w:val="19"/>
        </w:numPr>
        <w:spacing w:before="120" w:after="0"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T Guideline change – </w:t>
      </w:r>
      <w:r w:rsidRPr="006907DA">
        <w:rPr>
          <w:rFonts w:ascii="Arial" w:hAnsi="Arial" w:cs="Arial"/>
          <w:i/>
          <w:iCs/>
          <w:sz w:val="24"/>
          <w:szCs w:val="24"/>
        </w:rPr>
        <w:t xml:space="preserve">Section 13.1 </w:t>
      </w:r>
      <w:r w:rsidRPr="006907DA">
        <w:rPr>
          <w:rFonts w:ascii="Arial" w:hAnsi="Arial" w:cs="Arial"/>
          <w:b/>
          <w:bCs/>
          <w:i/>
          <w:iCs/>
          <w:sz w:val="24"/>
          <w:szCs w:val="24"/>
        </w:rPr>
        <w:t>Class Announcement/Enrollment Manager</w:t>
      </w:r>
    </w:p>
    <w:p w14:paraId="24E1D685" w14:textId="77777777" w:rsidR="006907DA" w:rsidRDefault="006907DA" w:rsidP="006907DA">
      <w:pPr>
        <w:pStyle w:val="ListParagraph"/>
        <w:numPr>
          <w:ilvl w:val="0"/>
          <w:numId w:val="19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Sections 7.a Refreshments/Snacks; 8.1 Scholarships; and 8.2 Conference Attendance.</w:t>
      </w:r>
    </w:p>
    <w:p w14:paraId="2482E7DA" w14:textId="3651D33F" w:rsidR="00683456" w:rsidRPr="006907DA" w:rsidRDefault="006907DA" w:rsidP="00E90E17">
      <w:pPr>
        <w:pStyle w:val="ListParagraph"/>
        <w:numPr>
          <w:ilvl w:val="0"/>
          <w:numId w:val="19"/>
        </w:numPr>
        <w:spacing w:before="120" w:after="0" w:line="240" w:lineRule="auto"/>
        <w:rPr>
          <w:rFonts w:ascii="Arial" w:hAnsi="Arial" w:cs="Arial"/>
          <w:b/>
          <w:sz w:val="24"/>
          <w:szCs w:val="24"/>
        </w:rPr>
      </w:pPr>
      <w:r w:rsidRPr="006907DA">
        <w:rPr>
          <w:rFonts w:ascii="Arial" w:hAnsi="Arial" w:cs="Arial"/>
          <w:sz w:val="24"/>
          <w:szCs w:val="24"/>
        </w:rPr>
        <w:t>New classes posted on CMTR website.</w:t>
      </w:r>
    </w:p>
    <w:p w14:paraId="2B023E58" w14:textId="77777777" w:rsidR="00444A55" w:rsidRDefault="00444A55" w:rsidP="00CA102C">
      <w:p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</w:p>
    <w:p w14:paraId="101E87A5" w14:textId="77777777" w:rsidR="00EB608E" w:rsidRDefault="009617C0" w:rsidP="00EB608E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>T</w:t>
      </w:r>
      <w:r w:rsidR="00EB608E">
        <w:rPr>
          <w:rFonts w:ascii="Arial" w:hAnsi="Arial" w:cs="Arial"/>
          <w:b/>
          <w:sz w:val="24"/>
          <w:szCs w:val="24"/>
          <w:u w:val="single"/>
        </w:rPr>
        <w:t>raining Requests:</w:t>
      </w:r>
    </w:p>
    <w:p w14:paraId="7E4677F7" w14:textId="77777777" w:rsidR="00CA102C" w:rsidRDefault="00035D70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training requests were brought forth to be voted upon by the board:</w:t>
      </w:r>
    </w:p>
    <w:p w14:paraId="51FB38CA" w14:textId="7049ADB4" w:rsidR="00DA4701" w:rsidRDefault="006907DA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ipple Creek</w:t>
      </w:r>
      <w:r w:rsidR="00DA4701">
        <w:rPr>
          <w:rFonts w:ascii="Arial" w:hAnsi="Arial" w:cs="Arial"/>
          <w:sz w:val="24"/>
          <w:szCs w:val="24"/>
        </w:rPr>
        <w:t xml:space="preserve"> Police Department requests $</w:t>
      </w:r>
      <w:r>
        <w:rPr>
          <w:rFonts w:ascii="Arial" w:hAnsi="Arial" w:cs="Arial"/>
          <w:sz w:val="24"/>
          <w:szCs w:val="24"/>
        </w:rPr>
        <w:t>4</w:t>
      </w:r>
      <w:r w:rsidR="00DA4701">
        <w:rPr>
          <w:rFonts w:ascii="Arial" w:hAnsi="Arial" w:cs="Arial"/>
          <w:sz w:val="24"/>
          <w:szCs w:val="24"/>
        </w:rPr>
        <w:t xml:space="preserve">00 </w:t>
      </w:r>
      <w:r>
        <w:rPr>
          <w:rFonts w:ascii="Arial" w:hAnsi="Arial" w:cs="Arial"/>
          <w:sz w:val="24"/>
          <w:szCs w:val="24"/>
        </w:rPr>
        <w:t>for Officer Jacob Lucero to attend the CASRO Conference – it was approved.</w:t>
      </w:r>
    </w:p>
    <w:p w14:paraId="19622FBB" w14:textId="2DE22E6F" w:rsidR="00DA4701" w:rsidRDefault="006907DA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eblo</w:t>
      </w:r>
      <w:r w:rsidR="00DA4701">
        <w:rPr>
          <w:rFonts w:ascii="Arial" w:hAnsi="Arial" w:cs="Arial"/>
          <w:sz w:val="24"/>
          <w:szCs w:val="24"/>
        </w:rPr>
        <w:t xml:space="preserve"> Police Department requests $</w:t>
      </w:r>
      <w:r>
        <w:rPr>
          <w:rFonts w:ascii="Arial" w:hAnsi="Arial" w:cs="Arial"/>
          <w:sz w:val="24"/>
          <w:szCs w:val="24"/>
        </w:rPr>
        <w:t>6</w:t>
      </w:r>
      <w:r w:rsidR="00DA4701">
        <w:rPr>
          <w:rFonts w:ascii="Arial" w:hAnsi="Arial" w:cs="Arial"/>
          <w:sz w:val="24"/>
          <w:szCs w:val="24"/>
        </w:rPr>
        <w:t xml:space="preserve">00 </w:t>
      </w:r>
      <w:r>
        <w:rPr>
          <w:rFonts w:ascii="Arial" w:hAnsi="Arial" w:cs="Arial"/>
          <w:sz w:val="24"/>
          <w:szCs w:val="24"/>
        </w:rPr>
        <w:t>to send Officer Roger Schneider</w:t>
      </w:r>
      <w:r w:rsidR="00DA4701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Friction Ridge Exam class – it was approved.</w:t>
      </w:r>
    </w:p>
    <w:p w14:paraId="067C31D5" w14:textId="61E3CFDE" w:rsidR="00DA4701" w:rsidRDefault="00DA4701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ueblo Police Department request</w:t>
      </w:r>
      <w:r w:rsidR="006907DA">
        <w:rPr>
          <w:rFonts w:ascii="Arial" w:hAnsi="Arial" w:cs="Arial"/>
          <w:sz w:val="24"/>
          <w:szCs w:val="24"/>
        </w:rPr>
        <w:t>ed</w:t>
      </w:r>
      <w:r>
        <w:rPr>
          <w:rFonts w:ascii="Arial" w:hAnsi="Arial" w:cs="Arial"/>
          <w:sz w:val="24"/>
          <w:szCs w:val="24"/>
        </w:rPr>
        <w:t xml:space="preserve"> $</w:t>
      </w:r>
      <w:r w:rsidR="006907DA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 xml:space="preserve">00 to send </w:t>
      </w:r>
      <w:r w:rsidR="006907DA">
        <w:rPr>
          <w:rFonts w:ascii="Arial" w:hAnsi="Arial" w:cs="Arial"/>
          <w:sz w:val="24"/>
          <w:szCs w:val="24"/>
        </w:rPr>
        <w:t>Det Ron Gravatt</w:t>
      </w:r>
      <w:r>
        <w:rPr>
          <w:rFonts w:ascii="Arial" w:hAnsi="Arial" w:cs="Arial"/>
          <w:sz w:val="24"/>
          <w:szCs w:val="24"/>
        </w:rPr>
        <w:t xml:space="preserve"> to </w:t>
      </w:r>
      <w:proofErr w:type="gramStart"/>
      <w:r w:rsidR="006907DA">
        <w:rPr>
          <w:rFonts w:ascii="Arial" w:hAnsi="Arial" w:cs="Arial"/>
          <w:sz w:val="24"/>
          <w:szCs w:val="24"/>
        </w:rPr>
        <w:t>Advanced</w:t>
      </w:r>
      <w:proofErr w:type="gramEnd"/>
      <w:r w:rsidR="006907DA">
        <w:rPr>
          <w:rFonts w:ascii="Arial" w:hAnsi="Arial" w:cs="Arial"/>
          <w:sz w:val="24"/>
          <w:szCs w:val="24"/>
        </w:rPr>
        <w:t xml:space="preserve"> Practical Homicide Investigation class – it was put on agenda for next meeting/requesting more information.</w:t>
      </w:r>
    </w:p>
    <w:p w14:paraId="7BAA6C15" w14:textId="5245E9CF" w:rsidR="006907DA" w:rsidRDefault="006907DA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on City Police Department requested $299 for Officer Timothy Bell to attend Developing Scenario-Based Training – it was approved.</w:t>
      </w:r>
    </w:p>
    <w:p w14:paraId="5F277C3E" w14:textId="5A797960" w:rsidR="006907DA" w:rsidRDefault="006907DA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on City Police Department requested $125 for Officer Timothy Bell to attend 48 Tenets of Officer Survival – it was approved.</w:t>
      </w:r>
    </w:p>
    <w:p w14:paraId="0132407B" w14:textId="2CB288EE" w:rsidR="00650ABE" w:rsidRDefault="00650ABE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eblo Police Department requested $195 to send Sgt David Woods to BWC, Civilian Recordings, and Social Media class – it was approved.</w:t>
      </w:r>
    </w:p>
    <w:p w14:paraId="37955499" w14:textId="2127B6BA" w:rsidR="006907DA" w:rsidRPr="00650ABE" w:rsidRDefault="00650ABE" w:rsidP="005D70B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50ABE">
        <w:rPr>
          <w:rFonts w:ascii="Arial" w:hAnsi="Arial" w:cs="Arial"/>
          <w:sz w:val="24"/>
          <w:szCs w:val="24"/>
        </w:rPr>
        <w:t>Custer County SO requested $960 to send Officer Nathan Koury to Vehicle Close-Quarters Battle class – it was approved.</w:t>
      </w:r>
    </w:p>
    <w:p w14:paraId="0C084C8D" w14:textId="3AF92C6F" w:rsidR="0091375E" w:rsidRPr="00DA4701" w:rsidRDefault="00650ABE" w:rsidP="00E42C9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untain PD</w:t>
      </w:r>
      <w:r w:rsidR="00DA4701" w:rsidRPr="00DA4701">
        <w:rPr>
          <w:rFonts w:ascii="Arial" w:hAnsi="Arial" w:cs="Arial"/>
          <w:sz w:val="24"/>
          <w:szCs w:val="24"/>
        </w:rPr>
        <w:t xml:space="preserve"> request</w:t>
      </w:r>
      <w:r>
        <w:rPr>
          <w:rFonts w:ascii="Arial" w:hAnsi="Arial" w:cs="Arial"/>
          <w:sz w:val="24"/>
          <w:szCs w:val="24"/>
        </w:rPr>
        <w:t>ed</w:t>
      </w:r>
      <w:r w:rsidR="00DA4701" w:rsidRPr="00DA4701">
        <w:rPr>
          <w:rFonts w:ascii="Arial" w:hAnsi="Arial" w:cs="Arial"/>
          <w:sz w:val="24"/>
          <w:szCs w:val="24"/>
        </w:rPr>
        <w:t xml:space="preserve"> $</w:t>
      </w:r>
      <w:r>
        <w:rPr>
          <w:rFonts w:ascii="Arial" w:hAnsi="Arial" w:cs="Arial"/>
          <w:sz w:val="24"/>
          <w:szCs w:val="24"/>
        </w:rPr>
        <w:t>1299</w:t>
      </w:r>
      <w:r w:rsidR="00DA4701" w:rsidRPr="00DA4701">
        <w:rPr>
          <w:rFonts w:ascii="Arial" w:hAnsi="Arial" w:cs="Arial"/>
          <w:sz w:val="24"/>
          <w:szCs w:val="24"/>
        </w:rPr>
        <w:t xml:space="preserve"> to send </w:t>
      </w:r>
      <w:r>
        <w:rPr>
          <w:rFonts w:ascii="Arial" w:hAnsi="Arial" w:cs="Arial"/>
          <w:sz w:val="24"/>
          <w:szCs w:val="24"/>
        </w:rPr>
        <w:t xml:space="preserve">Officer </w:t>
      </w:r>
      <w:proofErr w:type="spellStart"/>
      <w:r>
        <w:rPr>
          <w:rFonts w:ascii="Arial" w:hAnsi="Arial" w:cs="Arial"/>
          <w:sz w:val="24"/>
          <w:szCs w:val="24"/>
        </w:rPr>
        <w:t>Sheyna</w:t>
      </w:r>
      <w:proofErr w:type="spellEnd"/>
      <w:r>
        <w:rPr>
          <w:rFonts w:ascii="Arial" w:hAnsi="Arial" w:cs="Arial"/>
          <w:sz w:val="24"/>
          <w:szCs w:val="24"/>
        </w:rPr>
        <w:t xml:space="preserve"> Marshall </w:t>
      </w:r>
      <w:r w:rsidR="00DA4701" w:rsidRPr="00DA4701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Child Forensic Interview Clinics – it was not approved pending further information about closer classes</w:t>
      </w:r>
      <w:r w:rsidR="00DA4701" w:rsidRPr="00DA4701">
        <w:rPr>
          <w:rFonts w:ascii="Arial" w:hAnsi="Arial" w:cs="Arial"/>
          <w:sz w:val="24"/>
          <w:szCs w:val="24"/>
        </w:rPr>
        <w:t>.</w:t>
      </w:r>
    </w:p>
    <w:p w14:paraId="493FBC76" w14:textId="77777777" w:rsidR="00DA4701" w:rsidRDefault="00DA4701" w:rsidP="0091375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A2DC84" w14:textId="042A8342" w:rsidR="00035D70" w:rsidRDefault="0091375E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50ABE">
        <w:rPr>
          <w:rFonts w:ascii="Arial" w:hAnsi="Arial" w:cs="Arial"/>
          <w:b/>
          <w:bCs/>
          <w:i/>
          <w:iCs/>
          <w:sz w:val="24"/>
          <w:szCs w:val="24"/>
        </w:rPr>
        <w:t xml:space="preserve">Board Member </w:t>
      </w:r>
      <w:r w:rsidR="00681349" w:rsidRPr="00650ABE">
        <w:rPr>
          <w:rFonts w:ascii="Arial" w:hAnsi="Arial" w:cs="Arial"/>
          <w:b/>
          <w:bCs/>
          <w:i/>
          <w:iCs/>
          <w:sz w:val="24"/>
          <w:szCs w:val="24"/>
        </w:rPr>
        <w:t>did not participate in votes regarding their own agencies</w:t>
      </w:r>
      <w:r w:rsidR="00681349">
        <w:rPr>
          <w:rFonts w:ascii="Arial" w:hAnsi="Arial" w:cs="Arial"/>
          <w:sz w:val="24"/>
          <w:szCs w:val="24"/>
        </w:rPr>
        <w:t xml:space="preserve">. </w:t>
      </w:r>
    </w:p>
    <w:p w14:paraId="4B8A4649" w14:textId="12B73271" w:rsidR="00681349" w:rsidRDefault="00681349" w:rsidP="00CA102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12DD5C" w14:textId="3B14AE6A" w:rsidR="00681349" w:rsidRDefault="00681349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training requ</w:t>
      </w:r>
      <w:r w:rsidR="00DA4701">
        <w:rPr>
          <w:rFonts w:ascii="Arial" w:hAnsi="Arial" w:cs="Arial"/>
          <w:sz w:val="24"/>
          <w:szCs w:val="24"/>
        </w:rPr>
        <w:t>est was tabled due to</w:t>
      </w:r>
      <w:r>
        <w:rPr>
          <w:rFonts w:ascii="Arial" w:hAnsi="Arial" w:cs="Arial"/>
          <w:sz w:val="24"/>
          <w:szCs w:val="24"/>
        </w:rPr>
        <w:t xml:space="preserve"> board members requesting further information:</w:t>
      </w:r>
    </w:p>
    <w:p w14:paraId="173EC02F" w14:textId="26E8FFDD" w:rsidR="00DA4701" w:rsidRDefault="00681349" w:rsidP="00DA4701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er County So requested $960 to send an officer to Vehicle CQB-tabled </w:t>
      </w:r>
      <w:r w:rsidR="00DA4701">
        <w:rPr>
          <w:rFonts w:ascii="Arial" w:hAnsi="Arial" w:cs="Arial"/>
          <w:sz w:val="24"/>
          <w:szCs w:val="24"/>
        </w:rPr>
        <w:t>for more information</w:t>
      </w:r>
    </w:p>
    <w:p w14:paraId="53AC92A8" w14:textId="090C72B9" w:rsid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DBD194" w14:textId="55865CBC" w:rsid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training request was denied by board members:</w:t>
      </w:r>
    </w:p>
    <w:p w14:paraId="1EA06B3F" w14:textId="0B3F064A" w:rsid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E0F36B" w14:textId="1D0022B3" w:rsidR="00DA4701" w:rsidRPr="00DA4701" w:rsidRDefault="00DA4701" w:rsidP="00DA4701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lida Police Department requests $825 to send an officer to Krav Maga Instructor Course. </w:t>
      </w:r>
    </w:p>
    <w:p w14:paraId="3D99E465" w14:textId="77777777" w:rsidR="00DA4701" w:rsidRP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F289F9" w14:textId="77777777" w:rsidR="000C5D0E" w:rsidRDefault="000C5D0E" w:rsidP="000C5D0E">
      <w:pPr>
        <w:spacing w:after="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683BD69B" w14:textId="77777777" w:rsidR="00444A55" w:rsidRPr="00444A55" w:rsidRDefault="00444A55" w:rsidP="000C5D0E">
      <w:pPr>
        <w:spacing w:after="0" w:line="240" w:lineRule="auto"/>
        <w:rPr>
          <w:rStyle w:val="Hyperlink"/>
          <w:rFonts w:ascii="Arial" w:hAnsi="Arial" w:cs="Arial"/>
          <w:b/>
          <w:color w:val="auto"/>
          <w:sz w:val="24"/>
          <w:szCs w:val="24"/>
          <w:u w:val="none"/>
        </w:rPr>
      </w:pPr>
    </w:p>
    <w:p w14:paraId="5AA4F9B5" w14:textId="77777777" w:rsidR="00391392" w:rsidRDefault="00391392" w:rsidP="002E3E54">
      <w:pPr>
        <w:spacing w:before="120" w:after="12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sectPr w:rsidR="00391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15641"/>
    <w:multiLevelType w:val="hybridMultilevel"/>
    <w:tmpl w:val="70BAE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55DF0"/>
    <w:multiLevelType w:val="hybridMultilevel"/>
    <w:tmpl w:val="1304C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C1006"/>
    <w:multiLevelType w:val="hybridMultilevel"/>
    <w:tmpl w:val="E886E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F5F24"/>
    <w:multiLevelType w:val="hybridMultilevel"/>
    <w:tmpl w:val="3F6A5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04C67"/>
    <w:multiLevelType w:val="hybridMultilevel"/>
    <w:tmpl w:val="7EDC2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575A3"/>
    <w:multiLevelType w:val="hybridMultilevel"/>
    <w:tmpl w:val="4314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054925"/>
    <w:multiLevelType w:val="hybridMultilevel"/>
    <w:tmpl w:val="975AD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31EE1"/>
    <w:multiLevelType w:val="hybridMultilevel"/>
    <w:tmpl w:val="CF2E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724B9E"/>
    <w:multiLevelType w:val="hybridMultilevel"/>
    <w:tmpl w:val="4CA0E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25338"/>
    <w:multiLevelType w:val="hybridMultilevel"/>
    <w:tmpl w:val="B66E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22B98"/>
    <w:multiLevelType w:val="hybridMultilevel"/>
    <w:tmpl w:val="36A0D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7B76742"/>
    <w:multiLevelType w:val="hybridMultilevel"/>
    <w:tmpl w:val="9F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8626A1"/>
    <w:multiLevelType w:val="hybridMultilevel"/>
    <w:tmpl w:val="6136E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8"/>
  </w:num>
  <w:num w:numId="4">
    <w:abstractNumId w:val="12"/>
  </w:num>
  <w:num w:numId="5">
    <w:abstractNumId w:val="13"/>
  </w:num>
  <w:num w:numId="6">
    <w:abstractNumId w:val="7"/>
  </w:num>
  <w:num w:numId="7">
    <w:abstractNumId w:val="14"/>
  </w:num>
  <w:num w:numId="8">
    <w:abstractNumId w:val="3"/>
  </w:num>
  <w:num w:numId="9">
    <w:abstractNumId w:val="2"/>
  </w:num>
  <w:num w:numId="10">
    <w:abstractNumId w:val="18"/>
  </w:num>
  <w:num w:numId="11">
    <w:abstractNumId w:val="16"/>
  </w:num>
  <w:num w:numId="12">
    <w:abstractNumId w:val="4"/>
  </w:num>
  <w:num w:numId="13">
    <w:abstractNumId w:val="5"/>
  </w:num>
  <w:num w:numId="14">
    <w:abstractNumId w:val="15"/>
  </w:num>
  <w:num w:numId="15">
    <w:abstractNumId w:val="10"/>
  </w:num>
  <w:num w:numId="16">
    <w:abstractNumId w:val="17"/>
  </w:num>
  <w:num w:numId="17">
    <w:abstractNumId w:val="0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gUAMR1J6CwAAAA="/>
  </w:docVars>
  <w:rsids>
    <w:rsidRoot w:val="002E3E54"/>
    <w:rsid w:val="00035D70"/>
    <w:rsid w:val="00045DB3"/>
    <w:rsid w:val="00051B82"/>
    <w:rsid w:val="00081580"/>
    <w:rsid w:val="0009040B"/>
    <w:rsid w:val="000C5D0E"/>
    <w:rsid w:val="000E02B3"/>
    <w:rsid w:val="000F6AF0"/>
    <w:rsid w:val="00123A6E"/>
    <w:rsid w:val="00127338"/>
    <w:rsid w:val="001824C5"/>
    <w:rsid w:val="002555AA"/>
    <w:rsid w:val="002D707D"/>
    <w:rsid w:val="002E3E54"/>
    <w:rsid w:val="00332724"/>
    <w:rsid w:val="00391392"/>
    <w:rsid w:val="003D213D"/>
    <w:rsid w:val="00444A55"/>
    <w:rsid w:val="004461FD"/>
    <w:rsid w:val="004679A9"/>
    <w:rsid w:val="004A1CC8"/>
    <w:rsid w:val="00513701"/>
    <w:rsid w:val="005A216A"/>
    <w:rsid w:val="006000B5"/>
    <w:rsid w:val="00650ABE"/>
    <w:rsid w:val="00661203"/>
    <w:rsid w:val="00665529"/>
    <w:rsid w:val="00681349"/>
    <w:rsid w:val="00683456"/>
    <w:rsid w:val="006907DA"/>
    <w:rsid w:val="006C07B4"/>
    <w:rsid w:val="006D1DDC"/>
    <w:rsid w:val="00714022"/>
    <w:rsid w:val="00730117"/>
    <w:rsid w:val="00741FB3"/>
    <w:rsid w:val="00777A30"/>
    <w:rsid w:val="007D2A94"/>
    <w:rsid w:val="00804591"/>
    <w:rsid w:val="00825AF3"/>
    <w:rsid w:val="00832C28"/>
    <w:rsid w:val="008936A6"/>
    <w:rsid w:val="008C0DB6"/>
    <w:rsid w:val="00904EAD"/>
    <w:rsid w:val="0091375E"/>
    <w:rsid w:val="00916FEE"/>
    <w:rsid w:val="00920FEB"/>
    <w:rsid w:val="009309D6"/>
    <w:rsid w:val="00933552"/>
    <w:rsid w:val="00933798"/>
    <w:rsid w:val="009617C0"/>
    <w:rsid w:val="009670F6"/>
    <w:rsid w:val="009808A4"/>
    <w:rsid w:val="009900A5"/>
    <w:rsid w:val="009E5323"/>
    <w:rsid w:val="00A06857"/>
    <w:rsid w:val="00A40719"/>
    <w:rsid w:val="00A45210"/>
    <w:rsid w:val="00AA05F0"/>
    <w:rsid w:val="00AA7DB3"/>
    <w:rsid w:val="00AB2F6E"/>
    <w:rsid w:val="00AC7E3A"/>
    <w:rsid w:val="00B754DF"/>
    <w:rsid w:val="00C06C38"/>
    <w:rsid w:val="00CA102C"/>
    <w:rsid w:val="00CA1EAD"/>
    <w:rsid w:val="00CB5BC5"/>
    <w:rsid w:val="00CE6F50"/>
    <w:rsid w:val="00CF2803"/>
    <w:rsid w:val="00D01E5F"/>
    <w:rsid w:val="00D523E5"/>
    <w:rsid w:val="00D7212E"/>
    <w:rsid w:val="00DA4701"/>
    <w:rsid w:val="00DB6127"/>
    <w:rsid w:val="00DC1292"/>
    <w:rsid w:val="00E06008"/>
    <w:rsid w:val="00E16AC8"/>
    <w:rsid w:val="00E32BB8"/>
    <w:rsid w:val="00E554ED"/>
    <w:rsid w:val="00E6606B"/>
    <w:rsid w:val="00EA576D"/>
    <w:rsid w:val="00EB4B3B"/>
    <w:rsid w:val="00EB608E"/>
    <w:rsid w:val="00ED6177"/>
    <w:rsid w:val="00F1569E"/>
    <w:rsid w:val="00F34A2A"/>
    <w:rsid w:val="00F6775E"/>
    <w:rsid w:val="00FD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00FB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E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2540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2</cp:revision>
  <dcterms:created xsi:type="dcterms:W3CDTF">2019-08-14T17:48:00Z</dcterms:created>
  <dcterms:modified xsi:type="dcterms:W3CDTF">2019-08-14T17:48:00Z</dcterms:modified>
</cp:coreProperties>
</file>